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2c65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7Z</dcterms:created>
  <dcterms:modified xsi:type="dcterms:W3CDTF">2021-01-17T13:46:37Z</dcterms:modified>
</cp:coreProperties>
</file>